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nic</w:t>
      </w:r>
      <w:r>
        <w:t xml:space="preserve"> </w:t>
      </w:r>
      <w:r>
        <w:t xml:space="preserve">in</w:t>
      </w:r>
      <w:r>
        <w:t xml:space="preserve"> </w:t>
      </w:r>
      <w:r>
        <w:t xml:space="preserve">Qatar</w:t>
      </w:r>
      <w:r>
        <w:t xml:space="preserve"> </w:t>
      </w:r>
      <w:r>
        <w:t xml:space="preserve">Doha</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w:t>
      </w:r>
      <w:r>
        <w:br/>
      </w:r>
      <w:r>
        <w:t xml:space="preserve">[Company Name]</w:t>
      </w:r>
      <w:r>
        <w:br/>
      </w:r>
      <w:r>
        <w:t xml:space="preserve">[Company Address]</w:t>
      </w:r>
      <w:r>
        <w:br/>
      </w:r>
      <w:r>
        <w:t xml:space="preserve">Doha, Qatar</w:t>
      </w:r>
    </w:p>
    <w:p>
      <w:pPr>
        <w:pStyle w:val="BodyText"/>
      </w:pPr>
      <w:r>
        <w:t xml:space="preserve">Dear Hiring Manager,</w:t>
      </w:r>
    </w:p>
    <w:p>
      <w:pPr>
        <w:pStyle w:val="BodyText"/>
      </w:pPr>
      <w:r>
        <w:t xml:space="preserve">I am writing to express my sincere interest in the Mechanic position at your esteemed organization in Qatar Doha. With a deep passion for automotive systems and over [X years] of hands-on experience in vehicle maintenance, repair, and diagnostics, I am confident in my ability to contribute effectively to your team while aligning with the high standards of service required in Qatar’s dynamic automotive industry. This Cover Letter serves as an introduction to my professional background, skills, and enthusiasm for pursuing a career as a Mechanic in Qatar Doha.</w:t>
      </w:r>
    </w:p>
    <w:bookmarkStart w:id="20" w:name="professional-background-and-expertise"/>
    <w:p>
      <w:pPr>
        <w:pStyle w:val="Heading2"/>
      </w:pPr>
      <w:r>
        <w:t xml:space="preserve">Professional Background and Expertise</w:t>
      </w:r>
    </w:p>
    <w:p>
      <w:pPr>
        <w:pStyle w:val="FirstParagraph"/>
      </w:pPr>
      <w:r>
        <w:t xml:space="preserve">As a qualified Mechanic with [X years] of experience, I have developed a comprehensive understanding of automotive systems, from routine maintenance to complex troubleshooting. My work has spanned both passenger vehicles and commercial fleets, equipping me with the versatility to handle diverse mechanical challenges. Whether it’s diagnosing engine issues, repairing braking systems, or optimizing performance through meticulous inspections, I approach every task with precision and dedication.</w:t>
      </w:r>
    </w:p>
    <w:p>
      <w:pPr>
        <w:pStyle w:val="BodyText"/>
      </w:pPr>
      <w:r>
        <w:t xml:space="preserve">In Qatar Doha, where the automotive landscape is shaped by a blend of modern vehicles and heavy-duty machinery used in construction and logistics, my expertise in [specific areas such as "engine diagnostics," "hydraulic systems," or "electrical troubleshooting"] has proven invaluable. I am particularly adept at working with advanced diagnostic tools and software, ensuring that every repair meets the highest industry standards. This technical proficiency, combined with a strong work ethic, positions me as a reliable candidate for your Mechanic role.</w:t>
      </w:r>
    </w:p>
    <w:bookmarkEnd w:id="20"/>
    <w:bookmarkStart w:id="21" w:name="commitment-to-excellence-in-qatar-doha"/>
    <w:p>
      <w:pPr>
        <w:pStyle w:val="Heading2"/>
      </w:pPr>
      <w:r>
        <w:t xml:space="preserve">Commitment to Excellence in Qatar Doha</w:t>
      </w:r>
    </w:p>
    <w:p>
      <w:pPr>
        <w:pStyle w:val="FirstParagraph"/>
      </w:pPr>
      <w:r>
        <w:t xml:space="preserve">Qatar Doha’s rapid development and focus on infrastructure have created a unique demand for skilled mechanics who can adapt to the region’s specific challenges. From extreme temperatures that test vehicle performance to the need for efficient fleet management, I have consistently demonstrated my ability to thrive in such environments. For instance, during my tenure at [Previous Employer], I managed a team of mechanics responsible for maintaining a large fleet of 4x4s and trucks used in desert conditions—a role that required both technical precision and resilience.</w:t>
      </w:r>
    </w:p>
    <w:p>
      <w:pPr>
        <w:pStyle w:val="BodyText"/>
      </w:pPr>
      <w:r>
        <w:t xml:space="preserve">Moreover, I understand the importance of cultural sensitivity and professionalism when working in Qatar Doha. The automotive industry here is not only about technical skills but also about building trust with clients who rely on reliable service. My ability to communicate effectively, work collaboratively with colleagues, and prioritize customer satisfaction has been a cornerstone of my career. I am eager to bring this same level of dedication to your organization, ensuring that every vehicle under my care receives the attention it deserves.</w:t>
      </w:r>
    </w:p>
    <w:bookmarkEnd w:id="21"/>
    <w:bookmarkStart w:id="22" w:name="X6bbd8f4daae90d85ed839fc71f0adba9af34864"/>
    <w:p>
      <w:pPr>
        <w:pStyle w:val="Heading2"/>
      </w:pPr>
      <w:r>
        <w:t xml:space="preserve">Adaptability and Problem-Solving in a Dynamic Environment</w:t>
      </w:r>
    </w:p>
    <w:p>
      <w:pPr>
        <w:pStyle w:val="FirstParagraph"/>
      </w:pPr>
      <w:r>
        <w:t xml:space="preserve">The automotive industry in Qatar Doha is evolving rapidly, with advancements in hybrid vehicles, electric cars, and smart technology. As a Mechanic, I have actively sought to stay updated on these trends through continuous learning and certifications. For example, I completed [specific training program or certification related to modern automotive systems], which has equipped me with the knowledge to service cutting-edge vehicles while maintaining traditional mechanical skills.</w:t>
      </w:r>
    </w:p>
    <w:p>
      <w:pPr>
        <w:pStyle w:val="BodyText"/>
      </w:pPr>
      <w:r>
        <w:t xml:space="preserve">My problem-solving mindset has also been a key strength in my career. I have successfully resolved complex issues that others might find daunting, such as diagnosing intermittent electrical faults or optimizing fuel efficiency for large commercial vehicles. In Qatar Doha’s competitive market, where time and precision are critical, I thrive under pressure and consistently deliver results that exceed expectations.</w:t>
      </w:r>
    </w:p>
    <w:bookmarkEnd w:id="22"/>
    <w:bookmarkStart w:id="23" w:name="why-qatar-doha"/>
    <w:p>
      <w:pPr>
        <w:pStyle w:val="Heading2"/>
      </w:pPr>
      <w:r>
        <w:t xml:space="preserve">Why Qatar Doha?</w:t>
      </w:r>
    </w:p>
    <w:p>
      <w:pPr>
        <w:pStyle w:val="FirstParagraph"/>
      </w:pPr>
      <w:r>
        <w:t xml:space="preserve">I am particularly drawn to the opportunity to work as a Mechanic in Qatar Doha because of the region’s growing infrastructure projects, bustling transportation networks, and commitment to innovation. The demand for skilled professionals in this sector is immense, and I am eager to contribute my expertise while growing professionally in a vibrant environment. My goal is to become an integral part of your team, supporting the seamless operation of vehicles that power Qatar’s economy and connect its communities.</w:t>
      </w:r>
    </w:p>
    <w:p>
      <w:pPr>
        <w:pStyle w:val="BodyText"/>
      </w:pPr>
      <w:r>
        <w:t xml:space="preserve">Additionally, I am deeply motivated by the prospect of working in a culture that values hard work, precision, and excellence. The blend of tradition and modernity in Doha inspires me to push boundaries and deliver exceptional service. I am confident that my skills, combined with my passion for mechanics, will make me a valuable asset to your organization.</w:t>
      </w:r>
    </w:p>
    <w:bookmarkEnd w:id="23"/>
    <w:bookmarkStart w:id="24" w:name="conclusion"/>
    <w:p>
      <w:pPr>
        <w:pStyle w:val="Heading2"/>
      </w:pPr>
      <w:r>
        <w:t xml:space="preserve">Conclusion</w:t>
      </w:r>
    </w:p>
    <w:p>
      <w:pPr>
        <w:pStyle w:val="FirstParagraph"/>
      </w:pPr>
      <w:r>
        <w:t xml:space="preserve">In conclusion, I would be honored to join your team as a Mechanic in Qatar Doha. My technical expertise, adaptability, and commitment to quality align perfectly with the requirements of this role. I am eager to contribute my experience and dedication to ensure the continued success of your automotive services while growing alongside your organization.</w:t>
      </w:r>
    </w:p>
    <w:p>
      <w:pPr>
        <w:pStyle w:val="BodyText"/>
      </w:pPr>
      <w:r>
        <w:t xml:space="preserve">Thank you for considering my application. I would welcome the opportunity to discuss how my background and skills can benefit your team. Please feel free to contact me at [Your Phone Number] or [Your Email Address] at your convenience. I look forward to the possibility of contributing to the success of your company in Qatar Doha.</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nic in Qatar Doha</dc:title>
  <dc:creator/>
  <dc:language>en</dc:language>
  <cp:keywords/>
  <dcterms:created xsi:type="dcterms:W3CDTF">2025-12-11T01:19:33Z</dcterms:created>
  <dcterms:modified xsi:type="dcterms:W3CDTF">2025-12-11T01:19:33Z</dcterms:modified>
</cp:coreProperties>
</file>

<file path=docProps/custom.xml><?xml version="1.0" encoding="utf-8"?>
<Properties xmlns="http://schemas.openxmlformats.org/officeDocument/2006/custom-properties" xmlns:vt="http://schemas.openxmlformats.org/officeDocument/2006/docPropsVTypes"/>
</file>